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F4B2D" w14:textId="0DBF26A3" w:rsidR="006620E1" w:rsidRPr="00A94749" w:rsidRDefault="00A90511" w:rsidP="00464F9C">
      <w:pPr>
        <w:pStyle w:val="NoSpacing"/>
        <w:jc w:val="center"/>
        <w:rPr>
          <w:b/>
          <w:sz w:val="28"/>
          <w:szCs w:val="28"/>
          <w:u w:val="single"/>
        </w:rPr>
      </w:pPr>
      <w:r>
        <w:rPr>
          <w:rFonts w:asciiTheme="majorHAnsi" w:hAnsiTheme="majorHAnsi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17C0E470" wp14:editId="1220E4E3">
                <wp:simplePos x="0" y="0"/>
                <wp:positionH relativeFrom="page">
                  <wp:posOffset>-66675</wp:posOffset>
                </wp:positionH>
                <wp:positionV relativeFrom="paragraph">
                  <wp:posOffset>-1346835</wp:posOffset>
                </wp:positionV>
                <wp:extent cx="7696201" cy="12411075"/>
                <wp:effectExtent l="0" t="0" r="0" b="9525"/>
                <wp:wrapNone/>
                <wp:docPr id="1491283898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96201" cy="12411075"/>
                          <a:chOff x="-22629" y="-94813"/>
                          <a:chExt cx="2612044" cy="4412178"/>
                        </a:xfrm>
                      </wpg:grpSpPr>
                      <pic:pic xmlns:pic="http://schemas.openxmlformats.org/drawingml/2006/picture">
                        <pic:nvPicPr>
                          <pic:cNvPr id="70601681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22629" y="-94813"/>
                            <a:ext cx="2612044" cy="404197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17409858" name="Text Box 6"/>
                        <wps:cNvSpPr txBox="1"/>
                        <wps:spPr>
                          <a:xfrm>
                            <a:off x="0" y="3947160"/>
                            <a:ext cx="2560320" cy="37020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89C9BBA" w14:textId="18C4ECCD" w:rsidR="00A90511" w:rsidRPr="00A90511" w:rsidRDefault="00A90511" w:rsidP="00A90511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2" w:history="1">
                                <w:r w:rsidRPr="00A90511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Pr="00A90511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3" w:history="1">
                                <w:r w:rsidRPr="00A90511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NC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C0E470" id="Group 7" o:spid="_x0000_s1026" style="position:absolute;left:0;text-align:left;margin-left:-5.25pt;margin-top:-106.05pt;width:606pt;height:977.25pt;z-index:-251654144;mso-position-horizontal-relative:page" coordorigin="-226,-948" coordsize="26120,441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left:-226;top:-948;width:26120;height:404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">
                  <v:imagedata r:id="rId14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8" type="#_x0000_t202" style="position:absolute;top:39471;width:25603;height:37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" stroked="f">
                  <v:textbox>
                    <w:txbxContent>
                      <w:p w14:paraId="189C9BBA" w14:textId="18C4ECCD" w:rsidR="00A90511" w:rsidRPr="00A90511" w:rsidRDefault="00A90511" w:rsidP="00A90511">
                        <w:pPr>
                          <w:rPr>
                            <w:sz w:val="18"/>
                            <w:szCs w:val="18"/>
                          </w:rPr>
                        </w:pPr>
                        <w:hyperlink r:id="rId15" w:history="1">
                          <w:r w:rsidRPr="00A90511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Pr="00A90511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6" w:history="1">
                          <w:r w:rsidRPr="00A90511">
                            <w:rPr>
                              <w:rStyle w:val="Hyperlink"/>
                              <w:sz w:val="18"/>
                              <w:szCs w:val="18"/>
                            </w:rPr>
                            <w:t>CC BY-NC</w:t>
                          </w:r>
                        </w:hyperlink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Pr="00A94749">
        <w:rPr>
          <w:b/>
          <w:noProof/>
          <w:sz w:val="28"/>
          <w:szCs w:val="28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3ED573" wp14:editId="7939E95E">
                <wp:simplePos x="0" y="0"/>
                <wp:positionH relativeFrom="column">
                  <wp:posOffset>2340610</wp:posOffset>
                </wp:positionH>
                <wp:positionV relativeFrom="paragraph">
                  <wp:posOffset>-260350</wp:posOffset>
                </wp:positionV>
                <wp:extent cx="2235200" cy="667385"/>
                <wp:effectExtent l="0" t="635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0" cy="667385"/>
                        </a:xfrm>
                        <a:prstGeom prst="rect">
                          <a:avLst/>
                        </a:prstGeom>
                        <a:blipFill dpi="0" rotWithShape="1">
                          <a:blip r:embed="rId17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621B80" id="Rectangle 2" o:spid="_x0000_s1026" style="position:absolute;margin-left:184.3pt;margin-top:-20.5pt;width:176pt;height:52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" stroked="f" strokeweight="2pt">
                <v:fill r:id="rId18" o:title="" recolor="t" rotate="t" type="frame"/>
              </v:rect>
            </w:pict>
          </mc:Fallback>
        </mc:AlternateContent>
      </w:r>
    </w:p>
    <w:p w14:paraId="3FC298CD" w14:textId="090498C9" w:rsidR="00EA0191" w:rsidRPr="00A94749" w:rsidRDefault="00EA0191" w:rsidP="00EA0191">
      <w:pPr>
        <w:jc w:val="center"/>
        <w:rPr>
          <w:sz w:val="28"/>
          <w:szCs w:val="28"/>
        </w:rPr>
      </w:pPr>
    </w:p>
    <w:p w14:paraId="17FFB53D" w14:textId="465670F0" w:rsidR="00D34221" w:rsidRPr="00C04235" w:rsidRDefault="003C7237" w:rsidP="001D463F">
      <w:pPr>
        <w:jc w:val="center"/>
        <w:rPr>
          <w:rFonts w:asciiTheme="majorHAnsi" w:hAnsiTheme="majorHAnsi"/>
          <w:b/>
          <w:bCs/>
          <w:sz w:val="28"/>
          <w:szCs w:val="28"/>
          <w:u w:val="single"/>
        </w:rPr>
      </w:pPr>
      <w:r w:rsidRPr="00C04235">
        <w:rPr>
          <w:rFonts w:asciiTheme="majorHAnsi" w:hAnsiTheme="majorHAnsi"/>
          <w:b/>
          <w:bCs/>
          <w:sz w:val="28"/>
          <w:szCs w:val="28"/>
          <w:u w:val="single"/>
        </w:rPr>
        <w:t>Bor</w:t>
      </w:r>
      <w:r w:rsidR="00966A43" w:rsidRPr="00C04235">
        <w:rPr>
          <w:rFonts w:asciiTheme="majorHAnsi" w:hAnsiTheme="majorHAnsi"/>
          <w:b/>
          <w:bCs/>
          <w:sz w:val="28"/>
          <w:szCs w:val="28"/>
          <w:u w:val="single"/>
        </w:rPr>
        <w:t>e</w:t>
      </w:r>
      <w:r w:rsidRPr="00C04235">
        <w:rPr>
          <w:rFonts w:asciiTheme="majorHAnsi" w:hAnsiTheme="majorHAnsi"/>
          <w:b/>
          <w:bCs/>
          <w:sz w:val="28"/>
          <w:szCs w:val="28"/>
          <w:u w:val="single"/>
        </w:rPr>
        <w:t xml:space="preserve"> Da</w:t>
      </w:r>
      <w:r w:rsidR="009F281F" w:rsidRPr="00C04235">
        <w:rPr>
          <w:rFonts w:asciiTheme="majorHAnsi" w:hAnsiTheme="majorHAnsi"/>
          <w:b/>
          <w:bCs/>
          <w:sz w:val="28"/>
          <w:szCs w:val="28"/>
          <w:u w:val="single"/>
        </w:rPr>
        <w:t>!</w:t>
      </w:r>
    </w:p>
    <w:p w14:paraId="4E8FA642" w14:textId="77EA1481" w:rsidR="003C7237" w:rsidRPr="00C04235" w:rsidRDefault="003C7237" w:rsidP="003C7237">
      <w:pPr>
        <w:rPr>
          <w:rFonts w:asciiTheme="majorHAnsi" w:hAnsiTheme="majorHAnsi"/>
          <w:sz w:val="28"/>
          <w:szCs w:val="28"/>
        </w:rPr>
      </w:pPr>
    </w:p>
    <w:p w14:paraId="6A219398" w14:textId="775BD1BD" w:rsidR="003C7237" w:rsidRPr="00C04235" w:rsidRDefault="003C7237" w:rsidP="001D463F">
      <w:pPr>
        <w:jc w:val="center"/>
        <w:rPr>
          <w:rFonts w:asciiTheme="majorHAnsi" w:hAnsiTheme="majorHAnsi"/>
          <w:sz w:val="28"/>
          <w:szCs w:val="28"/>
        </w:rPr>
      </w:pPr>
      <w:r w:rsidRPr="00C04235">
        <w:rPr>
          <w:rFonts w:asciiTheme="majorHAnsi" w:hAnsiTheme="majorHAnsi"/>
          <w:sz w:val="28"/>
          <w:szCs w:val="28"/>
        </w:rPr>
        <w:t>While you wait</w:t>
      </w:r>
      <w:r w:rsidR="00852774" w:rsidRPr="00C04235">
        <w:rPr>
          <w:rFonts w:asciiTheme="majorHAnsi" w:hAnsiTheme="majorHAnsi"/>
          <w:sz w:val="28"/>
          <w:szCs w:val="28"/>
        </w:rPr>
        <w:t xml:space="preserve"> p</w:t>
      </w:r>
      <w:r w:rsidRPr="00C04235">
        <w:rPr>
          <w:rFonts w:asciiTheme="majorHAnsi" w:hAnsiTheme="majorHAnsi"/>
          <w:sz w:val="28"/>
          <w:szCs w:val="28"/>
        </w:rPr>
        <w:t>lease help yourself to our breakfast table</w:t>
      </w:r>
    </w:p>
    <w:p w14:paraId="0B92E82B" w14:textId="1DE179D6" w:rsidR="003C7237" w:rsidRPr="00A90511" w:rsidRDefault="003C7237" w:rsidP="001D463F">
      <w:pPr>
        <w:jc w:val="center"/>
        <w:rPr>
          <w:rFonts w:asciiTheme="majorHAnsi" w:hAnsiTheme="majorHAnsi"/>
          <w:sz w:val="2"/>
          <w:szCs w:val="2"/>
        </w:rPr>
      </w:pPr>
    </w:p>
    <w:p w14:paraId="6E0BD3C4" w14:textId="56528EA4" w:rsidR="003C7237" w:rsidRPr="00C04235" w:rsidRDefault="003C7237" w:rsidP="001D463F">
      <w:pPr>
        <w:jc w:val="center"/>
        <w:rPr>
          <w:rFonts w:asciiTheme="majorHAnsi" w:hAnsiTheme="majorHAnsi"/>
          <w:i/>
          <w:iCs/>
          <w:sz w:val="28"/>
          <w:szCs w:val="28"/>
        </w:rPr>
      </w:pPr>
      <w:r w:rsidRPr="00C04235">
        <w:rPr>
          <w:rFonts w:asciiTheme="majorHAnsi" w:hAnsiTheme="majorHAnsi"/>
          <w:i/>
          <w:iCs/>
          <w:sz w:val="28"/>
          <w:szCs w:val="28"/>
        </w:rPr>
        <w:t>Selection of Cereals, Juice</w:t>
      </w:r>
      <w:r w:rsidR="00852774" w:rsidRPr="00C04235">
        <w:rPr>
          <w:rFonts w:asciiTheme="majorHAnsi" w:hAnsiTheme="majorHAnsi"/>
          <w:i/>
          <w:iCs/>
          <w:sz w:val="28"/>
          <w:szCs w:val="28"/>
        </w:rPr>
        <w:t>s</w:t>
      </w:r>
      <w:r w:rsidRPr="00C04235">
        <w:rPr>
          <w:rFonts w:asciiTheme="majorHAnsi" w:hAnsiTheme="majorHAnsi"/>
          <w:i/>
          <w:iCs/>
          <w:sz w:val="28"/>
          <w:szCs w:val="28"/>
        </w:rPr>
        <w:t>,</w:t>
      </w:r>
      <w:r w:rsidR="00040651" w:rsidRPr="00C04235">
        <w:rPr>
          <w:rFonts w:asciiTheme="majorHAnsi" w:hAnsiTheme="majorHAnsi"/>
          <w:i/>
          <w:iCs/>
          <w:sz w:val="28"/>
          <w:szCs w:val="28"/>
        </w:rPr>
        <w:t xml:space="preserve"> </w:t>
      </w:r>
      <w:r w:rsidR="004D7559" w:rsidRPr="00C04235">
        <w:rPr>
          <w:rFonts w:asciiTheme="majorHAnsi" w:hAnsiTheme="majorHAnsi"/>
          <w:i/>
          <w:iCs/>
          <w:sz w:val="28"/>
          <w:szCs w:val="28"/>
        </w:rPr>
        <w:t>Fruits,</w:t>
      </w:r>
      <w:r w:rsidR="00852774" w:rsidRPr="00C04235">
        <w:rPr>
          <w:rFonts w:asciiTheme="majorHAnsi" w:hAnsiTheme="majorHAnsi"/>
          <w:i/>
          <w:iCs/>
          <w:sz w:val="28"/>
          <w:szCs w:val="28"/>
        </w:rPr>
        <w:t xml:space="preserve"> Yogurts,</w:t>
      </w:r>
      <w:r w:rsidR="004D7559" w:rsidRPr="00C04235">
        <w:rPr>
          <w:rFonts w:asciiTheme="majorHAnsi" w:hAnsiTheme="majorHAnsi"/>
          <w:i/>
          <w:iCs/>
          <w:sz w:val="28"/>
          <w:szCs w:val="28"/>
        </w:rPr>
        <w:t xml:space="preserve"> Meats</w:t>
      </w:r>
      <w:r w:rsidR="00DC4A45" w:rsidRPr="00C04235">
        <w:rPr>
          <w:rFonts w:asciiTheme="majorHAnsi" w:hAnsiTheme="majorHAnsi"/>
          <w:i/>
          <w:iCs/>
          <w:sz w:val="28"/>
          <w:szCs w:val="28"/>
        </w:rPr>
        <w:t>/Cheese</w:t>
      </w:r>
      <w:r w:rsidR="00966A43" w:rsidRPr="00C04235">
        <w:rPr>
          <w:rFonts w:asciiTheme="majorHAnsi" w:hAnsiTheme="majorHAnsi"/>
          <w:i/>
          <w:iCs/>
          <w:sz w:val="28"/>
          <w:szCs w:val="28"/>
        </w:rPr>
        <w:t xml:space="preserve"> &amp;</w:t>
      </w:r>
      <w:r w:rsidR="004D7559" w:rsidRPr="00C04235">
        <w:rPr>
          <w:rFonts w:asciiTheme="majorHAnsi" w:hAnsiTheme="majorHAnsi"/>
          <w:i/>
          <w:iCs/>
          <w:sz w:val="28"/>
          <w:szCs w:val="28"/>
        </w:rPr>
        <w:t xml:space="preserve"> </w:t>
      </w:r>
      <w:r w:rsidR="00852774" w:rsidRPr="00C04235">
        <w:rPr>
          <w:rFonts w:asciiTheme="majorHAnsi" w:hAnsiTheme="majorHAnsi"/>
          <w:i/>
          <w:iCs/>
          <w:sz w:val="28"/>
          <w:szCs w:val="28"/>
        </w:rPr>
        <w:t>Pastries</w:t>
      </w:r>
      <w:r w:rsidR="00040651" w:rsidRPr="00C04235">
        <w:rPr>
          <w:rFonts w:asciiTheme="majorHAnsi" w:hAnsiTheme="majorHAnsi"/>
          <w:i/>
          <w:iCs/>
          <w:sz w:val="28"/>
          <w:szCs w:val="28"/>
        </w:rPr>
        <w:t xml:space="preserve"> </w:t>
      </w:r>
    </w:p>
    <w:p w14:paraId="525AF773" w14:textId="06D3E321" w:rsidR="003C7237" w:rsidRPr="00A90511" w:rsidRDefault="003C7237" w:rsidP="001D463F">
      <w:pPr>
        <w:jc w:val="center"/>
        <w:rPr>
          <w:rFonts w:asciiTheme="majorHAnsi" w:hAnsiTheme="majorHAnsi"/>
          <w:sz w:val="18"/>
          <w:szCs w:val="18"/>
        </w:rPr>
      </w:pPr>
    </w:p>
    <w:p w14:paraId="13F7606D" w14:textId="0D73EC37" w:rsidR="00040651" w:rsidRPr="00C04235" w:rsidRDefault="003C7237" w:rsidP="001D463F">
      <w:pPr>
        <w:jc w:val="center"/>
        <w:rPr>
          <w:rFonts w:asciiTheme="majorHAnsi" w:hAnsiTheme="majorHAnsi"/>
          <w:sz w:val="28"/>
          <w:szCs w:val="28"/>
        </w:rPr>
      </w:pPr>
      <w:r w:rsidRPr="00C04235">
        <w:rPr>
          <w:rFonts w:asciiTheme="majorHAnsi" w:hAnsiTheme="majorHAnsi"/>
          <w:sz w:val="28"/>
          <w:szCs w:val="28"/>
        </w:rPr>
        <w:t xml:space="preserve">Please help </w:t>
      </w:r>
      <w:r w:rsidR="00AF4F7B" w:rsidRPr="00C04235">
        <w:rPr>
          <w:rFonts w:asciiTheme="majorHAnsi" w:hAnsiTheme="majorHAnsi"/>
          <w:sz w:val="28"/>
          <w:szCs w:val="28"/>
        </w:rPr>
        <w:t>yourself</w:t>
      </w:r>
      <w:r w:rsidRPr="00C04235">
        <w:rPr>
          <w:rFonts w:asciiTheme="majorHAnsi" w:hAnsiTheme="majorHAnsi"/>
          <w:sz w:val="28"/>
          <w:szCs w:val="28"/>
        </w:rPr>
        <w:t xml:space="preserve"> to the coffee machine</w:t>
      </w:r>
      <w:r w:rsidR="00827A0C">
        <w:rPr>
          <w:rFonts w:asciiTheme="majorHAnsi" w:hAnsiTheme="majorHAnsi"/>
          <w:sz w:val="28"/>
          <w:szCs w:val="28"/>
        </w:rPr>
        <w:t>.</w:t>
      </w:r>
    </w:p>
    <w:p w14:paraId="09BD0F21" w14:textId="11A0D7BD" w:rsidR="003C7237" w:rsidRPr="00C04235" w:rsidRDefault="001D463F" w:rsidP="001D463F">
      <w:pPr>
        <w:jc w:val="center"/>
        <w:rPr>
          <w:rFonts w:asciiTheme="majorHAnsi" w:hAnsiTheme="majorHAnsi"/>
          <w:sz w:val="28"/>
          <w:szCs w:val="28"/>
        </w:rPr>
      </w:pPr>
      <w:r w:rsidRPr="00C04235">
        <w:rPr>
          <w:rFonts w:asciiTheme="majorHAnsi" w:hAnsiTheme="majorHAnsi"/>
          <w:sz w:val="28"/>
          <w:szCs w:val="28"/>
        </w:rPr>
        <w:t xml:space="preserve"> I</w:t>
      </w:r>
      <w:r w:rsidR="003C7237" w:rsidRPr="00C04235">
        <w:rPr>
          <w:rFonts w:asciiTheme="majorHAnsi" w:hAnsiTheme="majorHAnsi"/>
          <w:sz w:val="28"/>
          <w:szCs w:val="28"/>
        </w:rPr>
        <w:t xml:space="preserve">f you would like a pot of tea, please ask a member of </w:t>
      </w:r>
      <w:r w:rsidR="00AF4F7B" w:rsidRPr="00C04235">
        <w:rPr>
          <w:rFonts w:asciiTheme="majorHAnsi" w:hAnsiTheme="majorHAnsi"/>
          <w:sz w:val="28"/>
          <w:szCs w:val="28"/>
        </w:rPr>
        <w:t>staff.</w:t>
      </w:r>
    </w:p>
    <w:p w14:paraId="650B7E28" w14:textId="04F3A531" w:rsidR="003C7237" w:rsidRPr="00C04235" w:rsidRDefault="003C7237" w:rsidP="001D463F">
      <w:pPr>
        <w:jc w:val="center"/>
        <w:rPr>
          <w:rFonts w:asciiTheme="majorHAnsi" w:hAnsiTheme="majorHAnsi"/>
          <w:sz w:val="28"/>
          <w:szCs w:val="28"/>
        </w:rPr>
      </w:pPr>
    </w:p>
    <w:p w14:paraId="5502F0DA" w14:textId="195F575C" w:rsidR="001D463F" w:rsidRPr="00C04235" w:rsidRDefault="001D463F" w:rsidP="001D463F">
      <w:pPr>
        <w:jc w:val="center"/>
        <w:rPr>
          <w:rFonts w:asciiTheme="majorHAnsi" w:hAnsiTheme="majorHAnsi"/>
          <w:b/>
          <w:bCs/>
          <w:sz w:val="28"/>
          <w:szCs w:val="28"/>
          <w:u w:val="single"/>
        </w:rPr>
      </w:pPr>
      <w:r w:rsidRPr="00C04235">
        <w:rPr>
          <w:rFonts w:asciiTheme="majorHAnsi" w:hAnsiTheme="majorHAnsi"/>
          <w:b/>
          <w:bCs/>
          <w:sz w:val="28"/>
          <w:szCs w:val="28"/>
          <w:u w:val="single"/>
        </w:rPr>
        <w:t>Please choose one of the following</w:t>
      </w:r>
    </w:p>
    <w:p w14:paraId="4F42C722" w14:textId="77777777" w:rsidR="006A6E94" w:rsidRPr="00C04235" w:rsidRDefault="006A6E94" w:rsidP="001D463F">
      <w:pPr>
        <w:jc w:val="center"/>
        <w:rPr>
          <w:rFonts w:asciiTheme="majorHAnsi" w:hAnsiTheme="majorHAnsi"/>
          <w:b/>
          <w:bCs/>
          <w:sz w:val="28"/>
          <w:szCs w:val="28"/>
          <w:u w:val="single"/>
        </w:rPr>
      </w:pPr>
    </w:p>
    <w:p w14:paraId="78FA677E" w14:textId="77777777" w:rsidR="00821870" w:rsidRPr="0092282A" w:rsidRDefault="006A6E94" w:rsidP="006A6E94">
      <w:pPr>
        <w:jc w:val="center"/>
        <w:rPr>
          <w:rFonts w:asciiTheme="majorHAnsi" w:hAnsiTheme="majorHAnsi"/>
          <w:b/>
          <w:bCs/>
          <w:sz w:val="28"/>
          <w:szCs w:val="28"/>
        </w:rPr>
      </w:pPr>
      <w:r w:rsidRPr="0092282A">
        <w:rPr>
          <w:rFonts w:asciiTheme="majorHAnsi" w:hAnsiTheme="majorHAnsi"/>
          <w:b/>
          <w:bCs/>
          <w:sz w:val="28"/>
          <w:szCs w:val="28"/>
        </w:rPr>
        <w:t>Full Welsh Breakfast</w:t>
      </w:r>
    </w:p>
    <w:p w14:paraId="1897AEB6" w14:textId="7F050E9F" w:rsidR="006A6E94" w:rsidRPr="00C04235" w:rsidRDefault="00CD55CF" w:rsidP="006A6E94">
      <w:pPr>
        <w:jc w:val="center"/>
        <w:rPr>
          <w:rFonts w:asciiTheme="majorHAnsi" w:hAnsiTheme="majorHAnsi"/>
          <w:sz w:val="28"/>
          <w:szCs w:val="28"/>
        </w:rPr>
      </w:pPr>
      <w:r w:rsidRPr="00C04235">
        <w:rPr>
          <w:rFonts w:asciiTheme="majorHAnsi" w:hAnsiTheme="majorHAnsi"/>
          <w:sz w:val="28"/>
          <w:szCs w:val="28"/>
        </w:rPr>
        <w:t>Streaky Bacon</w:t>
      </w:r>
      <w:r w:rsidR="006A6E94" w:rsidRPr="00C04235">
        <w:rPr>
          <w:rFonts w:asciiTheme="majorHAnsi" w:hAnsiTheme="majorHAnsi"/>
          <w:sz w:val="28"/>
          <w:szCs w:val="28"/>
        </w:rPr>
        <w:t xml:space="preserve">, </w:t>
      </w:r>
      <w:r w:rsidRPr="00C04235">
        <w:rPr>
          <w:rFonts w:asciiTheme="majorHAnsi" w:hAnsiTheme="majorHAnsi"/>
          <w:sz w:val="28"/>
          <w:szCs w:val="28"/>
        </w:rPr>
        <w:t>Pork &amp; Sage Sausage,</w:t>
      </w:r>
      <w:r w:rsidR="006A6E94" w:rsidRPr="00C04235">
        <w:rPr>
          <w:rFonts w:asciiTheme="majorHAnsi" w:hAnsiTheme="majorHAnsi"/>
          <w:sz w:val="28"/>
          <w:szCs w:val="28"/>
        </w:rPr>
        <w:t xml:space="preserve"> Hash Brown, </w:t>
      </w:r>
      <w:r w:rsidRPr="00C04235">
        <w:rPr>
          <w:rFonts w:asciiTheme="majorHAnsi" w:hAnsiTheme="majorHAnsi"/>
          <w:sz w:val="28"/>
          <w:szCs w:val="28"/>
        </w:rPr>
        <w:t xml:space="preserve">Confit Vine Tomato, Sauteed Mushrooms with </w:t>
      </w:r>
      <w:r w:rsidR="007014CA" w:rsidRPr="00C04235">
        <w:rPr>
          <w:rFonts w:asciiTheme="majorHAnsi" w:hAnsiTheme="majorHAnsi"/>
          <w:sz w:val="28"/>
          <w:szCs w:val="28"/>
        </w:rPr>
        <w:t>Garlic &amp; Thyme</w:t>
      </w:r>
      <w:r w:rsidR="006A6E94" w:rsidRPr="00C04235">
        <w:rPr>
          <w:rFonts w:asciiTheme="majorHAnsi" w:hAnsiTheme="majorHAnsi"/>
          <w:sz w:val="28"/>
          <w:szCs w:val="28"/>
        </w:rPr>
        <w:t>, Baked Beans, Free Range Poached</w:t>
      </w:r>
      <w:r w:rsidR="0092282A">
        <w:rPr>
          <w:rFonts w:asciiTheme="majorHAnsi" w:hAnsiTheme="majorHAnsi"/>
          <w:sz w:val="28"/>
          <w:szCs w:val="28"/>
        </w:rPr>
        <w:t>/</w:t>
      </w:r>
      <w:r w:rsidR="006A6E94" w:rsidRPr="00C04235">
        <w:rPr>
          <w:rFonts w:asciiTheme="majorHAnsi" w:hAnsiTheme="majorHAnsi"/>
          <w:sz w:val="28"/>
          <w:szCs w:val="28"/>
        </w:rPr>
        <w:t>Fried</w:t>
      </w:r>
      <w:r w:rsidR="0092282A">
        <w:rPr>
          <w:rFonts w:asciiTheme="majorHAnsi" w:hAnsiTheme="majorHAnsi"/>
          <w:sz w:val="28"/>
          <w:szCs w:val="28"/>
        </w:rPr>
        <w:t>/</w:t>
      </w:r>
      <w:r w:rsidR="006A6E94" w:rsidRPr="00C04235">
        <w:rPr>
          <w:rFonts w:asciiTheme="majorHAnsi" w:hAnsiTheme="majorHAnsi"/>
          <w:sz w:val="28"/>
          <w:szCs w:val="28"/>
        </w:rPr>
        <w:t xml:space="preserve">Scrambled Egg </w:t>
      </w:r>
    </w:p>
    <w:p w14:paraId="0E163DAF" w14:textId="77777777" w:rsidR="006A6E94" w:rsidRPr="00C04235" w:rsidRDefault="006A6E94" w:rsidP="006A6E94">
      <w:pPr>
        <w:jc w:val="center"/>
        <w:rPr>
          <w:rFonts w:asciiTheme="majorHAnsi" w:hAnsiTheme="majorHAnsi"/>
          <w:sz w:val="28"/>
          <w:szCs w:val="28"/>
          <w:u w:val="single"/>
        </w:rPr>
      </w:pPr>
    </w:p>
    <w:p w14:paraId="3CCA87C3" w14:textId="77777777" w:rsidR="0092282A" w:rsidRPr="0092282A" w:rsidRDefault="006A6E94" w:rsidP="006A6E94">
      <w:pPr>
        <w:jc w:val="center"/>
        <w:rPr>
          <w:rFonts w:asciiTheme="majorHAnsi" w:hAnsiTheme="majorHAnsi"/>
          <w:b/>
          <w:bCs/>
          <w:sz w:val="28"/>
          <w:szCs w:val="28"/>
        </w:rPr>
      </w:pPr>
      <w:r w:rsidRPr="0092282A">
        <w:rPr>
          <w:rFonts w:asciiTheme="majorHAnsi" w:hAnsiTheme="majorHAnsi"/>
          <w:b/>
          <w:bCs/>
          <w:sz w:val="28"/>
          <w:szCs w:val="28"/>
        </w:rPr>
        <w:t xml:space="preserve">Full Veggie/Vegan Breakfast </w:t>
      </w:r>
    </w:p>
    <w:p w14:paraId="60A75C53" w14:textId="3E577905" w:rsidR="006A6E94" w:rsidRPr="00C04235" w:rsidRDefault="006A6E94" w:rsidP="006A6E94">
      <w:pPr>
        <w:jc w:val="center"/>
        <w:rPr>
          <w:rFonts w:asciiTheme="majorHAnsi" w:hAnsiTheme="majorHAnsi"/>
          <w:sz w:val="28"/>
          <w:szCs w:val="28"/>
        </w:rPr>
      </w:pPr>
      <w:r w:rsidRPr="00C04235">
        <w:rPr>
          <w:rFonts w:asciiTheme="majorHAnsi" w:hAnsiTheme="majorHAnsi"/>
          <w:sz w:val="28"/>
          <w:szCs w:val="28"/>
        </w:rPr>
        <w:t>Vegan/Veggie Bacon &amp; Sausage</w:t>
      </w:r>
      <w:r w:rsidR="007014CA" w:rsidRPr="00C04235">
        <w:rPr>
          <w:rFonts w:asciiTheme="majorHAnsi" w:hAnsiTheme="majorHAnsi"/>
          <w:sz w:val="28"/>
          <w:szCs w:val="28"/>
        </w:rPr>
        <w:t xml:space="preserve"> Hash Brown, Confit Vine Tomato, Sauteed Mushrooms with Garlic &amp; Thyme, Baked Beans, </w:t>
      </w:r>
      <w:r w:rsidR="00282BD5" w:rsidRPr="00C04235">
        <w:rPr>
          <w:rFonts w:asciiTheme="majorHAnsi" w:hAnsiTheme="majorHAnsi"/>
          <w:sz w:val="28"/>
          <w:szCs w:val="28"/>
        </w:rPr>
        <w:t xml:space="preserve">Sauteed Spinach, </w:t>
      </w:r>
      <w:r w:rsidR="007014CA" w:rsidRPr="00C04235">
        <w:rPr>
          <w:rFonts w:asciiTheme="majorHAnsi" w:hAnsiTheme="majorHAnsi"/>
          <w:sz w:val="28"/>
          <w:szCs w:val="28"/>
        </w:rPr>
        <w:t>Free Range Poached, Fried or Scrambled Hens Egg</w:t>
      </w:r>
    </w:p>
    <w:p w14:paraId="032E317D" w14:textId="77777777" w:rsidR="00282BD5" w:rsidRPr="00C04235" w:rsidRDefault="00282BD5" w:rsidP="006A6E94">
      <w:pPr>
        <w:jc w:val="center"/>
        <w:rPr>
          <w:rFonts w:asciiTheme="majorHAnsi" w:hAnsiTheme="majorHAnsi"/>
          <w:sz w:val="28"/>
          <w:szCs w:val="28"/>
        </w:rPr>
      </w:pPr>
    </w:p>
    <w:p w14:paraId="4D725BF7" w14:textId="77777777" w:rsidR="00827A0C" w:rsidRPr="00827A0C" w:rsidRDefault="00282BD5" w:rsidP="006A6E94">
      <w:pPr>
        <w:jc w:val="center"/>
        <w:rPr>
          <w:rFonts w:asciiTheme="majorHAnsi" w:hAnsiTheme="majorHAnsi"/>
          <w:b/>
          <w:bCs/>
          <w:sz w:val="28"/>
          <w:szCs w:val="28"/>
        </w:rPr>
      </w:pPr>
      <w:r w:rsidRPr="00827A0C">
        <w:rPr>
          <w:rFonts w:asciiTheme="majorHAnsi" w:hAnsiTheme="majorHAnsi"/>
          <w:b/>
          <w:bCs/>
          <w:sz w:val="28"/>
          <w:szCs w:val="28"/>
        </w:rPr>
        <w:t xml:space="preserve">Avocado &amp; Eggs </w:t>
      </w:r>
    </w:p>
    <w:p w14:paraId="490256A5" w14:textId="6FF078DF" w:rsidR="001D54EE" w:rsidRDefault="00282BD5" w:rsidP="006A6E94">
      <w:pPr>
        <w:jc w:val="center"/>
        <w:rPr>
          <w:rFonts w:asciiTheme="majorHAnsi" w:hAnsiTheme="majorHAnsi"/>
          <w:sz w:val="28"/>
          <w:szCs w:val="28"/>
        </w:rPr>
      </w:pPr>
      <w:r w:rsidRPr="00C04235">
        <w:rPr>
          <w:rFonts w:asciiTheme="majorHAnsi" w:hAnsiTheme="majorHAnsi"/>
          <w:sz w:val="28"/>
          <w:szCs w:val="28"/>
        </w:rPr>
        <w:t xml:space="preserve">Smashed Avocado, with chilli, lime &amp; </w:t>
      </w:r>
      <w:r w:rsidR="009D20F5" w:rsidRPr="00C04235">
        <w:rPr>
          <w:rFonts w:asciiTheme="majorHAnsi" w:hAnsiTheme="majorHAnsi"/>
          <w:sz w:val="28"/>
          <w:szCs w:val="28"/>
        </w:rPr>
        <w:t>Coriander</w:t>
      </w:r>
      <w:r w:rsidRPr="00C04235">
        <w:rPr>
          <w:rFonts w:asciiTheme="majorHAnsi" w:hAnsiTheme="majorHAnsi"/>
          <w:sz w:val="28"/>
          <w:szCs w:val="28"/>
        </w:rPr>
        <w:t xml:space="preserve">, on Charred Sourdough </w:t>
      </w:r>
    </w:p>
    <w:p w14:paraId="4933FB92" w14:textId="63A4EC19" w:rsidR="00282BD5" w:rsidRPr="00C04235" w:rsidRDefault="009D20F5" w:rsidP="006A6E94">
      <w:pPr>
        <w:jc w:val="center"/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>Served w</w:t>
      </w:r>
      <w:r w:rsidR="00920E4C" w:rsidRPr="00C04235">
        <w:rPr>
          <w:rFonts w:asciiTheme="majorHAnsi" w:hAnsiTheme="majorHAnsi"/>
          <w:sz w:val="28"/>
          <w:szCs w:val="28"/>
        </w:rPr>
        <w:t xml:space="preserve">ith </w:t>
      </w:r>
      <w:r>
        <w:rPr>
          <w:rFonts w:asciiTheme="majorHAnsi" w:hAnsiTheme="majorHAnsi"/>
          <w:sz w:val="28"/>
          <w:szCs w:val="28"/>
        </w:rPr>
        <w:t xml:space="preserve">2 </w:t>
      </w:r>
      <w:r w:rsidR="00920E4C" w:rsidRPr="00C04235">
        <w:rPr>
          <w:rFonts w:asciiTheme="majorHAnsi" w:hAnsiTheme="majorHAnsi"/>
          <w:sz w:val="28"/>
          <w:szCs w:val="28"/>
        </w:rPr>
        <w:t>Poached Hens Egg</w:t>
      </w:r>
      <w:r>
        <w:rPr>
          <w:rFonts w:asciiTheme="majorHAnsi" w:hAnsiTheme="majorHAnsi"/>
          <w:sz w:val="28"/>
          <w:szCs w:val="28"/>
        </w:rPr>
        <w:t xml:space="preserve"> </w:t>
      </w:r>
      <w:r w:rsidR="00920E4C" w:rsidRPr="00C04235">
        <w:rPr>
          <w:rFonts w:asciiTheme="majorHAnsi" w:hAnsiTheme="majorHAnsi"/>
          <w:sz w:val="28"/>
          <w:szCs w:val="28"/>
        </w:rPr>
        <w:t>&amp; Herb Oil</w:t>
      </w:r>
    </w:p>
    <w:p w14:paraId="3FCF7B45" w14:textId="77777777" w:rsidR="00920E4C" w:rsidRPr="00C04235" w:rsidRDefault="00920E4C" w:rsidP="006A6E94">
      <w:pPr>
        <w:jc w:val="center"/>
        <w:rPr>
          <w:rFonts w:asciiTheme="majorHAnsi" w:hAnsiTheme="majorHAnsi"/>
          <w:sz w:val="28"/>
          <w:szCs w:val="28"/>
        </w:rPr>
      </w:pPr>
    </w:p>
    <w:p w14:paraId="7269A251" w14:textId="7935CE6E" w:rsidR="00920E4C" w:rsidRPr="00C04235" w:rsidRDefault="004C6CC5" w:rsidP="006A6E94">
      <w:pPr>
        <w:jc w:val="center"/>
        <w:rPr>
          <w:rFonts w:asciiTheme="majorHAnsi" w:hAnsiTheme="majorHAnsi"/>
          <w:sz w:val="28"/>
          <w:szCs w:val="28"/>
        </w:rPr>
      </w:pPr>
      <w:r w:rsidRPr="000E4054">
        <w:rPr>
          <w:rFonts w:asciiTheme="majorHAnsi" w:hAnsiTheme="majorHAnsi"/>
          <w:b/>
          <w:bCs/>
          <w:sz w:val="28"/>
          <w:szCs w:val="28"/>
        </w:rPr>
        <w:t>Eggs Royale</w:t>
      </w:r>
      <w:r w:rsidRPr="00C04235">
        <w:rPr>
          <w:rFonts w:asciiTheme="majorHAnsi" w:hAnsiTheme="majorHAnsi"/>
          <w:sz w:val="28"/>
          <w:szCs w:val="28"/>
        </w:rPr>
        <w:t xml:space="preserve"> – Smoked Salmon </w:t>
      </w:r>
    </w:p>
    <w:p w14:paraId="4A681160" w14:textId="203D4C19" w:rsidR="004C6CC5" w:rsidRPr="00C04235" w:rsidRDefault="004C6CC5" w:rsidP="006A6E94">
      <w:pPr>
        <w:jc w:val="center"/>
        <w:rPr>
          <w:rFonts w:asciiTheme="majorHAnsi" w:hAnsiTheme="majorHAnsi"/>
          <w:sz w:val="28"/>
          <w:szCs w:val="28"/>
        </w:rPr>
      </w:pPr>
      <w:r w:rsidRPr="000E4054">
        <w:rPr>
          <w:rFonts w:asciiTheme="majorHAnsi" w:hAnsiTheme="majorHAnsi"/>
          <w:b/>
          <w:bCs/>
          <w:sz w:val="28"/>
          <w:szCs w:val="28"/>
        </w:rPr>
        <w:t>Eggs Florentine</w:t>
      </w:r>
      <w:r w:rsidRPr="00C04235">
        <w:rPr>
          <w:rFonts w:asciiTheme="majorHAnsi" w:hAnsiTheme="majorHAnsi"/>
          <w:sz w:val="28"/>
          <w:szCs w:val="28"/>
        </w:rPr>
        <w:t xml:space="preserve"> </w:t>
      </w:r>
      <w:r w:rsidR="000853FC" w:rsidRPr="00C04235">
        <w:rPr>
          <w:rFonts w:asciiTheme="majorHAnsi" w:hAnsiTheme="majorHAnsi"/>
          <w:sz w:val="28"/>
          <w:szCs w:val="28"/>
        </w:rPr>
        <w:t>–</w:t>
      </w:r>
      <w:r w:rsidRPr="00C04235">
        <w:rPr>
          <w:rFonts w:asciiTheme="majorHAnsi" w:hAnsiTheme="majorHAnsi"/>
          <w:sz w:val="28"/>
          <w:szCs w:val="28"/>
        </w:rPr>
        <w:t xml:space="preserve"> </w:t>
      </w:r>
      <w:r w:rsidR="000853FC" w:rsidRPr="00C04235">
        <w:rPr>
          <w:rFonts w:asciiTheme="majorHAnsi" w:hAnsiTheme="majorHAnsi"/>
          <w:sz w:val="28"/>
          <w:szCs w:val="28"/>
        </w:rPr>
        <w:t xml:space="preserve">Sauteed Spinach </w:t>
      </w:r>
    </w:p>
    <w:p w14:paraId="71125418" w14:textId="6A9D118D" w:rsidR="000853FC" w:rsidRPr="00C04235" w:rsidRDefault="000853FC" w:rsidP="006A6E94">
      <w:pPr>
        <w:jc w:val="center"/>
        <w:rPr>
          <w:rFonts w:asciiTheme="majorHAnsi" w:hAnsiTheme="majorHAnsi"/>
          <w:sz w:val="28"/>
          <w:szCs w:val="28"/>
        </w:rPr>
      </w:pPr>
      <w:r w:rsidRPr="000E4054">
        <w:rPr>
          <w:rFonts w:asciiTheme="majorHAnsi" w:hAnsiTheme="majorHAnsi"/>
          <w:b/>
          <w:bCs/>
          <w:sz w:val="28"/>
          <w:szCs w:val="28"/>
        </w:rPr>
        <w:t>Eggs Benedict</w:t>
      </w:r>
      <w:r w:rsidRPr="00C04235">
        <w:rPr>
          <w:rFonts w:asciiTheme="majorHAnsi" w:hAnsiTheme="majorHAnsi"/>
          <w:sz w:val="28"/>
          <w:szCs w:val="28"/>
        </w:rPr>
        <w:t xml:space="preserve"> </w:t>
      </w:r>
      <w:r w:rsidR="00285934" w:rsidRPr="00C04235">
        <w:rPr>
          <w:rFonts w:asciiTheme="majorHAnsi" w:hAnsiTheme="majorHAnsi"/>
          <w:sz w:val="28"/>
          <w:szCs w:val="28"/>
        </w:rPr>
        <w:t>–</w:t>
      </w:r>
      <w:r w:rsidRPr="00C04235">
        <w:rPr>
          <w:rFonts w:asciiTheme="majorHAnsi" w:hAnsiTheme="majorHAnsi"/>
          <w:sz w:val="28"/>
          <w:szCs w:val="28"/>
        </w:rPr>
        <w:t xml:space="preserve"> </w:t>
      </w:r>
      <w:r w:rsidR="00285934" w:rsidRPr="00C04235">
        <w:rPr>
          <w:rFonts w:asciiTheme="majorHAnsi" w:hAnsiTheme="majorHAnsi"/>
          <w:sz w:val="28"/>
          <w:szCs w:val="28"/>
        </w:rPr>
        <w:t xml:space="preserve">Honey Baked Ham </w:t>
      </w:r>
    </w:p>
    <w:p w14:paraId="3BA3B5F1" w14:textId="21F2BA35" w:rsidR="00A54B52" w:rsidRPr="00C04235" w:rsidRDefault="00DC12E9" w:rsidP="006A6E94">
      <w:pPr>
        <w:jc w:val="center"/>
        <w:rPr>
          <w:rFonts w:asciiTheme="majorHAnsi" w:hAnsiTheme="majorHAnsi"/>
          <w:i/>
          <w:iCs/>
          <w:sz w:val="28"/>
          <w:szCs w:val="28"/>
        </w:rPr>
      </w:pPr>
      <w:r w:rsidRPr="00C04235">
        <w:rPr>
          <w:rFonts w:asciiTheme="majorHAnsi" w:hAnsiTheme="majorHAnsi"/>
          <w:i/>
          <w:iCs/>
          <w:sz w:val="28"/>
          <w:szCs w:val="28"/>
        </w:rPr>
        <w:t xml:space="preserve">(All served on a </w:t>
      </w:r>
      <w:r w:rsidR="00A54B52" w:rsidRPr="00C04235">
        <w:rPr>
          <w:rFonts w:asciiTheme="majorHAnsi" w:hAnsiTheme="majorHAnsi"/>
          <w:i/>
          <w:iCs/>
          <w:sz w:val="28"/>
          <w:szCs w:val="28"/>
        </w:rPr>
        <w:t>Toasted Muffin &amp; Hollan</w:t>
      </w:r>
      <w:r w:rsidRPr="00C04235">
        <w:rPr>
          <w:rFonts w:asciiTheme="majorHAnsi" w:hAnsiTheme="majorHAnsi"/>
          <w:i/>
          <w:iCs/>
          <w:sz w:val="28"/>
          <w:szCs w:val="28"/>
        </w:rPr>
        <w:t>d</w:t>
      </w:r>
      <w:r w:rsidR="00A54B52" w:rsidRPr="00C04235">
        <w:rPr>
          <w:rFonts w:asciiTheme="majorHAnsi" w:hAnsiTheme="majorHAnsi"/>
          <w:i/>
          <w:iCs/>
          <w:sz w:val="28"/>
          <w:szCs w:val="28"/>
        </w:rPr>
        <w:t>a</w:t>
      </w:r>
      <w:r w:rsidRPr="00C04235">
        <w:rPr>
          <w:rFonts w:asciiTheme="majorHAnsi" w:hAnsiTheme="majorHAnsi"/>
          <w:i/>
          <w:iCs/>
          <w:sz w:val="28"/>
          <w:szCs w:val="28"/>
        </w:rPr>
        <w:t>i</w:t>
      </w:r>
      <w:r w:rsidR="00A54B52" w:rsidRPr="00C04235">
        <w:rPr>
          <w:rFonts w:asciiTheme="majorHAnsi" w:hAnsiTheme="majorHAnsi"/>
          <w:i/>
          <w:iCs/>
          <w:sz w:val="28"/>
          <w:szCs w:val="28"/>
        </w:rPr>
        <w:t>se</w:t>
      </w:r>
      <w:r w:rsidR="001106F6" w:rsidRPr="00C04235">
        <w:rPr>
          <w:rFonts w:asciiTheme="majorHAnsi" w:hAnsiTheme="majorHAnsi"/>
          <w:i/>
          <w:iCs/>
          <w:sz w:val="28"/>
          <w:szCs w:val="28"/>
        </w:rPr>
        <w:t xml:space="preserve"> Sauce</w:t>
      </w:r>
      <w:r w:rsidRPr="00C04235">
        <w:rPr>
          <w:rFonts w:asciiTheme="majorHAnsi" w:hAnsiTheme="majorHAnsi"/>
          <w:i/>
          <w:iCs/>
          <w:sz w:val="28"/>
          <w:szCs w:val="28"/>
        </w:rPr>
        <w:t>)</w:t>
      </w:r>
    </w:p>
    <w:p w14:paraId="1C683AC0" w14:textId="77777777" w:rsidR="00285934" w:rsidRPr="00C04235" w:rsidRDefault="00285934" w:rsidP="006A6E94">
      <w:pPr>
        <w:jc w:val="center"/>
        <w:rPr>
          <w:rFonts w:asciiTheme="majorHAnsi" w:hAnsiTheme="majorHAnsi"/>
          <w:sz w:val="28"/>
          <w:szCs w:val="28"/>
        </w:rPr>
      </w:pPr>
    </w:p>
    <w:p w14:paraId="6C4E35A5" w14:textId="77777777" w:rsidR="001D54EE" w:rsidRDefault="00285934" w:rsidP="006A6E94">
      <w:pPr>
        <w:jc w:val="center"/>
        <w:rPr>
          <w:rFonts w:asciiTheme="majorHAnsi" w:hAnsiTheme="majorHAnsi"/>
          <w:sz w:val="28"/>
          <w:szCs w:val="28"/>
        </w:rPr>
      </w:pPr>
      <w:r w:rsidRPr="001D54EE">
        <w:rPr>
          <w:rFonts w:asciiTheme="majorHAnsi" w:hAnsiTheme="majorHAnsi"/>
          <w:b/>
          <w:bCs/>
          <w:sz w:val="28"/>
          <w:szCs w:val="28"/>
        </w:rPr>
        <w:t>Warm Porridge Oats</w:t>
      </w:r>
    </w:p>
    <w:p w14:paraId="273CE7D3" w14:textId="6F8C16A9" w:rsidR="00285934" w:rsidRPr="00C04235" w:rsidRDefault="008A3C59" w:rsidP="006A6E94">
      <w:pPr>
        <w:jc w:val="center"/>
        <w:rPr>
          <w:rFonts w:asciiTheme="majorHAnsi" w:hAnsiTheme="majorHAnsi"/>
          <w:sz w:val="28"/>
          <w:szCs w:val="28"/>
        </w:rPr>
      </w:pPr>
      <w:r w:rsidRPr="00C04235">
        <w:rPr>
          <w:rFonts w:asciiTheme="majorHAnsi" w:hAnsiTheme="majorHAnsi"/>
          <w:sz w:val="28"/>
          <w:szCs w:val="28"/>
        </w:rPr>
        <w:t xml:space="preserve">Served with Organic Honey, Fresh Fruit &amp; </w:t>
      </w:r>
      <w:r w:rsidR="00BC1AC7" w:rsidRPr="00C04235">
        <w:rPr>
          <w:rFonts w:asciiTheme="majorHAnsi" w:hAnsiTheme="majorHAnsi"/>
          <w:sz w:val="28"/>
          <w:szCs w:val="28"/>
        </w:rPr>
        <w:t xml:space="preserve">Greek Yogurt </w:t>
      </w:r>
    </w:p>
    <w:p w14:paraId="0F3B115B" w14:textId="52482704" w:rsidR="00BC1AC7" w:rsidRPr="00C04235" w:rsidRDefault="00BC1AC7" w:rsidP="00E071C7">
      <w:pPr>
        <w:rPr>
          <w:rFonts w:asciiTheme="majorHAnsi" w:hAnsiTheme="majorHAnsi"/>
          <w:sz w:val="28"/>
          <w:szCs w:val="28"/>
        </w:rPr>
      </w:pPr>
    </w:p>
    <w:p w14:paraId="4D3EACAE" w14:textId="29DF7A1E" w:rsidR="00722AB6" w:rsidRPr="000E4054" w:rsidRDefault="00183A19" w:rsidP="00722AB6">
      <w:pPr>
        <w:jc w:val="center"/>
        <w:rPr>
          <w:rFonts w:asciiTheme="majorHAnsi" w:hAnsiTheme="majorHAnsi"/>
          <w:b/>
          <w:bCs/>
          <w:sz w:val="28"/>
          <w:szCs w:val="28"/>
        </w:rPr>
      </w:pPr>
      <w:r w:rsidRPr="000E4054">
        <w:rPr>
          <w:rFonts w:asciiTheme="majorHAnsi" w:hAnsiTheme="majorHAnsi"/>
          <w:b/>
          <w:bCs/>
          <w:sz w:val="28"/>
          <w:szCs w:val="28"/>
        </w:rPr>
        <w:t>American Pancakes</w:t>
      </w:r>
      <w:r w:rsidR="00722AB6" w:rsidRPr="000E4054">
        <w:rPr>
          <w:rFonts w:asciiTheme="majorHAnsi" w:hAnsiTheme="majorHAnsi"/>
          <w:b/>
          <w:bCs/>
          <w:sz w:val="28"/>
          <w:szCs w:val="28"/>
        </w:rPr>
        <w:t xml:space="preserve"> </w:t>
      </w:r>
    </w:p>
    <w:p w14:paraId="6531BBCC" w14:textId="51158D34" w:rsidR="00722AB6" w:rsidRPr="00C04235" w:rsidRDefault="000E4054" w:rsidP="00722AB6">
      <w:pPr>
        <w:jc w:val="center"/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 xml:space="preserve">Please choose </w:t>
      </w:r>
      <w:r w:rsidR="00722AB6" w:rsidRPr="00C04235">
        <w:rPr>
          <w:rFonts w:asciiTheme="majorHAnsi" w:hAnsiTheme="majorHAnsi"/>
          <w:sz w:val="28"/>
          <w:szCs w:val="28"/>
        </w:rPr>
        <w:t xml:space="preserve">Streaky Bacon &amp; Maple </w:t>
      </w:r>
      <w:r>
        <w:rPr>
          <w:rFonts w:asciiTheme="majorHAnsi" w:hAnsiTheme="majorHAnsi"/>
          <w:sz w:val="28"/>
          <w:szCs w:val="28"/>
        </w:rPr>
        <w:t>S</w:t>
      </w:r>
      <w:r w:rsidR="00722AB6" w:rsidRPr="00C04235">
        <w:rPr>
          <w:rFonts w:asciiTheme="majorHAnsi" w:hAnsiTheme="majorHAnsi"/>
          <w:sz w:val="28"/>
          <w:szCs w:val="28"/>
        </w:rPr>
        <w:t>yrup</w:t>
      </w:r>
      <w:r>
        <w:rPr>
          <w:rFonts w:asciiTheme="majorHAnsi" w:hAnsiTheme="majorHAnsi"/>
          <w:sz w:val="28"/>
          <w:szCs w:val="28"/>
        </w:rPr>
        <w:t xml:space="preserve"> or </w:t>
      </w:r>
      <w:r w:rsidR="00722AB6" w:rsidRPr="00C04235">
        <w:rPr>
          <w:rFonts w:asciiTheme="majorHAnsi" w:hAnsiTheme="majorHAnsi"/>
          <w:sz w:val="28"/>
          <w:szCs w:val="28"/>
        </w:rPr>
        <w:t xml:space="preserve"> </w:t>
      </w:r>
    </w:p>
    <w:p w14:paraId="0F80F552" w14:textId="3575856E" w:rsidR="00722AB6" w:rsidRPr="00C04235" w:rsidRDefault="00722AB6" w:rsidP="00722AB6">
      <w:pPr>
        <w:jc w:val="center"/>
        <w:rPr>
          <w:rFonts w:asciiTheme="majorHAnsi" w:hAnsiTheme="majorHAnsi"/>
          <w:sz w:val="28"/>
          <w:szCs w:val="28"/>
        </w:rPr>
      </w:pPr>
      <w:r w:rsidRPr="00C04235">
        <w:rPr>
          <w:rFonts w:asciiTheme="majorHAnsi" w:hAnsiTheme="majorHAnsi"/>
          <w:sz w:val="28"/>
          <w:szCs w:val="28"/>
        </w:rPr>
        <w:t>Greek Yogurt, Fresh Berries &amp; Honey</w:t>
      </w:r>
    </w:p>
    <w:p w14:paraId="218C547B" w14:textId="77777777" w:rsidR="00722AB6" w:rsidRPr="00C04235" w:rsidRDefault="00722AB6" w:rsidP="00722AB6">
      <w:pPr>
        <w:jc w:val="center"/>
        <w:rPr>
          <w:rFonts w:asciiTheme="majorHAnsi" w:hAnsiTheme="majorHAnsi"/>
          <w:sz w:val="28"/>
          <w:szCs w:val="28"/>
        </w:rPr>
      </w:pPr>
    </w:p>
    <w:p w14:paraId="3DB916E3" w14:textId="77777777" w:rsidR="00B03330" w:rsidRPr="00184CCF" w:rsidRDefault="00590854" w:rsidP="00722AB6">
      <w:pPr>
        <w:jc w:val="center"/>
        <w:rPr>
          <w:rFonts w:asciiTheme="majorHAnsi" w:hAnsiTheme="majorHAnsi"/>
          <w:b/>
          <w:bCs/>
          <w:sz w:val="28"/>
          <w:szCs w:val="28"/>
        </w:rPr>
      </w:pPr>
      <w:r w:rsidRPr="00184CCF">
        <w:rPr>
          <w:rFonts w:asciiTheme="majorHAnsi" w:hAnsiTheme="majorHAnsi"/>
          <w:b/>
          <w:bCs/>
          <w:sz w:val="28"/>
          <w:szCs w:val="28"/>
        </w:rPr>
        <w:t>Classic Eggs on Sourdough</w:t>
      </w:r>
    </w:p>
    <w:p w14:paraId="33CB0B9C" w14:textId="0B73C6EC" w:rsidR="00722AB6" w:rsidRPr="00B03330" w:rsidRDefault="00B03330" w:rsidP="00722AB6">
      <w:pPr>
        <w:jc w:val="center"/>
        <w:rPr>
          <w:rFonts w:asciiTheme="majorHAnsi" w:hAnsiTheme="majorHAnsi"/>
          <w:i/>
          <w:iCs/>
          <w:sz w:val="28"/>
          <w:szCs w:val="28"/>
        </w:rPr>
      </w:pPr>
      <w:r w:rsidRPr="00B03330">
        <w:rPr>
          <w:rFonts w:asciiTheme="majorHAnsi" w:hAnsiTheme="majorHAnsi"/>
          <w:i/>
          <w:iCs/>
          <w:sz w:val="28"/>
          <w:szCs w:val="28"/>
        </w:rPr>
        <w:t xml:space="preserve">(Please choose </w:t>
      </w:r>
      <w:r w:rsidR="00590854" w:rsidRPr="00B03330">
        <w:rPr>
          <w:rFonts w:asciiTheme="majorHAnsi" w:hAnsiTheme="majorHAnsi"/>
          <w:i/>
          <w:iCs/>
          <w:sz w:val="28"/>
          <w:szCs w:val="28"/>
        </w:rPr>
        <w:t>Poached, Fried or Scrambled</w:t>
      </w:r>
      <w:r w:rsidRPr="00B03330">
        <w:rPr>
          <w:rFonts w:asciiTheme="majorHAnsi" w:hAnsiTheme="majorHAnsi"/>
          <w:i/>
          <w:iCs/>
          <w:sz w:val="28"/>
          <w:szCs w:val="28"/>
        </w:rPr>
        <w:t>)</w:t>
      </w:r>
      <w:r w:rsidR="00590854" w:rsidRPr="00B03330">
        <w:rPr>
          <w:rFonts w:asciiTheme="majorHAnsi" w:hAnsiTheme="majorHAnsi"/>
          <w:i/>
          <w:iCs/>
          <w:sz w:val="28"/>
          <w:szCs w:val="28"/>
        </w:rPr>
        <w:t xml:space="preserve"> </w:t>
      </w:r>
    </w:p>
    <w:p w14:paraId="2476AEEF" w14:textId="7821C65C" w:rsidR="003C7237" w:rsidRPr="00C04235" w:rsidRDefault="003C7237" w:rsidP="001D463F">
      <w:pPr>
        <w:jc w:val="center"/>
        <w:rPr>
          <w:rFonts w:asciiTheme="majorHAnsi" w:hAnsiTheme="majorHAnsi"/>
          <w:sz w:val="28"/>
          <w:szCs w:val="28"/>
        </w:rPr>
      </w:pPr>
    </w:p>
    <w:p w14:paraId="6A28F3A4" w14:textId="77777777" w:rsidR="00A90511" w:rsidRDefault="009F281F" w:rsidP="00184CCF">
      <w:pPr>
        <w:tabs>
          <w:tab w:val="decimal" w:pos="9923"/>
        </w:tabs>
        <w:jc w:val="center"/>
        <w:rPr>
          <w:rFonts w:asciiTheme="majorHAnsi" w:hAnsiTheme="majorHAnsi"/>
          <w:sz w:val="28"/>
          <w:szCs w:val="28"/>
        </w:rPr>
      </w:pPr>
      <w:r w:rsidRPr="00C02F6E">
        <w:rPr>
          <w:rFonts w:asciiTheme="majorHAnsi" w:hAnsiTheme="majorHAnsi"/>
          <w:sz w:val="28"/>
          <w:szCs w:val="28"/>
        </w:rPr>
        <w:t>Please follow us on Facebook and Instagram</w:t>
      </w:r>
      <w:r w:rsidR="00AB14A3" w:rsidRPr="00C02F6E">
        <w:rPr>
          <w:rFonts w:asciiTheme="majorHAnsi" w:hAnsiTheme="majorHAnsi"/>
          <w:sz w:val="28"/>
          <w:szCs w:val="28"/>
        </w:rPr>
        <w:t xml:space="preserve"> </w:t>
      </w:r>
    </w:p>
    <w:p w14:paraId="68267119" w14:textId="48CFE249" w:rsidR="00E20011" w:rsidRPr="00C02F6E" w:rsidRDefault="00AB14A3" w:rsidP="00184CCF">
      <w:pPr>
        <w:tabs>
          <w:tab w:val="decimal" w:pos="9923"/>
        </w:tabs>
        <w:jc w:val="center"/>
        <w:rPr>
          <w:rFonts w:asciiTheme="majorHAnsi" w:hAnsiTheme="majorHAnsi"/>
          <w:sz w:val="20"/>
          <w:szCs w:val="20"/>
        </w:rPr>
      </w:pPr>
      <w:r w:rsidRPr="00C02F6E">
        <w:rPr>
          <w:rFonts w:asciiTheme="majorHAnsi" w:hAnsiTheme="majorHAnsi"/>
          <w:sz w:val="28"/>
          <w:szCs w:val="28"/>
        </w:rPr>
        <w:t xml:space="preserve">to continue your </w:t>
      </w:r>
      <w:r w:rsidR="00AF4F7B" w:rsidRPr="00C02F6E">
        <w:rPr>
          <w:rFonts w:asciiTheme="majorHAnsi" w:hAnsiTheme="majorHAnsi"/>
          <w:sz w:val="28"/>
          <w:szCs w:val="28"/>
        </w:rPr>
        <w:t>support</w:t>
      </w:r>
      <w:r w:rsidR="00B03330">
        <w:rPr>
          <w:rFonts w:asciiTheme="majorHAnsi" w:hAnsiTheme="majorHAnsi"/>
          <w:sz w:val="28"/>
          <w:szCs w:val="28"/>
        </w:rPr>
        <w:t>.</w:t>
      </w:r>
    </w:p>
    <w:sectPr w:rsidR="00E20011" w:rsidRPr="00C02F6E" w:rsidSect="00EF4BB0">
      <w:footerReference w:type="default" r:id="rId19"/>
      <w:pgSz w:w="11906" w:h="16838"/>
      <w:pgMar w:top="1701" w:right="567" w:bottom="567" w:left="567" w:header="141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98CBD" w14:textId="77777777" w:rsidR="00EF4BB0" w:rsidRDefault="00EF4BB0" w:rsidP="00464F9C">
      <w:r>
        <w:separator/>
      </w:r>
    </w:p>
  </w:endnote>
  <w:endnote w:type="continuationSeparator" w:id="0">
    <w:p w14:paraId="05A636FA" w14:textId="77777777" w:rsidR="00EF4BB0" w:rsidRDefault="00EF4BB0" w:rsidP="00464F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9A38D" w14:textId="77777777" w:rsidR="00F735B5" w:rsidRDefault="00F735B5" w:rsidP="00F735B5">
    <w:pPr>
      <w:pStyle w:val="NoSpacing"/>
      <w:jc w:val="center"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11957" w14:textId="77777777" w:rsidR="00EF4BB0" w:rsidRDefault="00EF4BB0" w:rsidP="00464F9C">
      <w:r>
        <w:separator/>
      </w:r>
    </w:p>
  </w:footnote>
  <w:footnote w:type="continuationSeparator" w:id="0">
    <w:p w14:paraId="5E0DD078" w14:textId="77777777" w:rsidR="00EF4BB0" w:rsidRDefault="00EF4BB0" w:rsidP="00464F9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xNzC0NDQxsDAxt7BQ0lEKTi0uzszPAykwrAUAwdiPdCwAAAA="/>
  </w:docVars>
  <w:rsids>
    <w:rsidRoot w:val="00464F9C"/>
    <w:rsid w:val="000079A1"/>
    <w:rsid w:val="000115DD"/>
    <w:rsid w:val="0001739F"/>
    <w:rsid w:val="00025A96"/>
    <w:rsid w:val="00032142"/>
    <w:rsid w:val="00040651"/>
    <w:rsid w:val="000418DC"/>
    <w:rsid w:val="00043AB9"/>
    <w:rsid w:val="0005190A"/>
    <w:rsid w:val="00055F02"/>
    <w:rsid w:val="00084778"/>
    <w:rsid w:val="000853FC"/>
    <w:rsid w:val="00090425"/>
    <w:rsid w:val="000A28BC"/>
    <w:rsid w:val="000E4054"/>
    <w:rsid w:val="00104AD1"/>
    <w:rsid w:val="001106F6"/>
    <w:rsid w:val="00117397"/>
    <w:rsid w:val="00143830"/>
    <w:rsid w:val="00183A19"/>
    <w:rsid w:val="00184CCF"/>
    <w:rsid w:val="001A2958"/>
    <w:rsid w:val="001B636C"/>
    <w:rsid w:val="001C13F8"/>
    <w:rsid w:val="001D463F"/>
    <w:rsid w:val="001D54EE"/>
    <w:rsid w:val="001F3F83"/>
    <w:rsid w:val="002159D2"/>
    <w:rsid w:val="002277B3"/>
    <w:rsid w:val="00252416"/>
    <w:rsid w:val="0026073B"/>
    <w:rsid w:val="0027539D"/>
    <w:rsid w:val="00282BD5"/>
    <w:rsid w:val="00285934"/>
    <w:rsid w:val="00291B3B"/>
    <w:rsid w:val="002C11A2"/>
    <w:rsid w:val="002D39B5"/>
    <w:rsid w:val="002D3C7B"/>
    <w:rsid w:val="002E423B"/>
    <w:rsid w:val="002E5E09"/>
    <w:rsid w:val="00341CEB"/>
    <w:rsid w:val="0034740F"/>
    <w:rsid w:val="0035784A"/>
    <w:rsid w:val="003977DC"/>
    <w:rsid w:val="003A4573"/>
    <w:rsid w:val="003B023C"/>
    <w:rsid w:val="003B4644"/>
    <w:rsid w:val="003B479C"/>
    <w:rsid w:val="003C7237"/>
    <w:rsid w:val="003D0068"/>
    <w:rsid w:val="003D65DE"/>
    <w:rsid w:val="003D74B7"/>
    <w:rsid w:val="004008C3"/>
    <w:rsid w:val="00407449"/>
    <w:rsid w:val="00433465"/>
    <w:rsid w:val="004372BE"/>
    <w:rsid w:val="00450121"/>
    <w:rsid w:val="00453A85"/>
    <w:rsid w:val="004578FA"/>
    <w:rsid w:val="0046174E"/>
    <w:rsid w:val="00464F9C"/>
    <w:rsid w:val="00465922"/>
    <w:rsid w:val="004711CB"/>
    <w:rsid w:val="00476160"/>
    <w:rsid w:val="0048398B"/>
    <w:rsid w:val="004B27AD"/>
    <w:rsid w:val="004B3C50"/>
    <w:rsid w:val="004C1BCD"/>
    <w:rsid w:val="004C55F9"/>
    <w:rsid w:val="004C6CC5"/>
    <w:rsid w:val="004C6FDA"/>
    <w:rsid w:val="004D7559"/>
    <w:rsid w:val="004E4C47"/>
    <w:rsid w:val="004F3EF8"/>
    <w:rsid w:val="005245E2"/>
    <w:rsid w:val="00541ADD"/>
    <w:rsid w:val="0054383B"/>
    <w:rsid w:val="00551308"/>
    <w:rsid w:val="00556F44"/>
    <w:rsid w:val="00590854"/>
    <w:rsid w:val="0059175B"/>
    <w:rsid w:val="005A6BD5"/>
    <w:rsid w:val="005B7CC9"/>
    <w:rsid w:val="005E53C5"/>
    <w:rsid w:val="00603C11"/>
    <w:rsid w:val="00614A31"/>
    <w:rsid w:val="006162D7"/>
    <w:rsid w:val="006620E1"/>
    <w:rsid w:val="006637E7"/>
    <w:rsid w:val="00674E66"/>
    <w:rsid w:val="00677B4E"/>
    <w:rsid w:val="0068499F"/>
    <w:rsid w:val="00696007"/>
    <w:rsid w:val="006A6E94"/>
    <w:rsid w:val="006B0773"/>
    <w:rsid w:val="006D0573"/>
    <w:rsid w:val="006E1CA9"/>
    <w:rsid w:val="006F57D4"/>
    <w:rsid w:val="007014CA"/>
    <w:rsid w:val="00715EBB"/>
    <w:rsid w:val="00720308"/>
    <w:rsid w:val="00722AB6"/>
    <w:rsid w:val="00734F5C"/>
    <w:rsid w:val="00746F8C"/>
    <w:rsid w:val="00761A15"/>
    <w:rsid w:val="007E4457"/>
    <w:rsid w:val="007E6CC6"/>
    <w:rsid w:val="007F3395"/>
    <w:rsid w:val="00821870"/>
    <w:rsid w:val="00827A0C"/>
    <w:rsid w:val="00851064"/>
    <w:rsid w:val="00852774"/>
    <w:rsid w:val="00861F92"/>
    <w:rsid w:val="008629CE"/>
    <w:rsid w:val="00863E3F"/>
    <w:rsid w:val="00895207"/>
    <w:rsid w:val="008A3C59"/>
    <w:rsid w:val="008D6DC1"/>
    <w:rsid w:val="008F4822"/>
    <w:rsid w:val="0090518F"/>
    <w:rsid w:val="009133E5"/>
    <w:rsid w:val="00920E4C"/>
    <w:rsid w:val="0092282A"/>
    <w:rsid w:val="009273C9"/>
    <w:rsid w:val="00940CE4"/>
    <w:rsid w:val="009424BE"/>
    <w:rsid w:val="00955C34"/>
    <w:rsid w:val="00961B7D"/>
    <w:rsid w:val="0096488D"/>
    <w:rsid w:val="00966A43"/>
    <w:rsid w:val="00976D7C"/>
    <w:rsid w:val="00981736"/>
    <w:rsid w:val="009969AD"/>
    <w:rsid w:val="009B0FF8"/>
    <w:rsid w:val="009C5650"/>
    <w:rsid w:val="009D20F5"/>
    <w:rsid w:val="009D2883"/>
    <w:rsid w:val="009F281F"/>
    <w:rsid w:val="00A12AE4"/>
    <w:rsid w:val="00A2216D"/>
    <w:rsid w:val="00A51202"/>
    <w:rsid w:val="00A52870"/>
    <w:rsid w:val="00A54B52"/>
    <w:rsid w:val="00A617CB"/>
    <w:rsid w:val="00A7252D"/>
    <w:rsid w:val="00A8224F"/>
    <w:rsid w:val="00A82B54"/>
    <w:rsid w:val="00A90511"/>
    <w:rsid w:val="00A94749"/>
    <w:rsid w:val="00AA4D8C"/>
    <w:rsid w:val="00AA5757"/>
    <w:rsid w:val="00AB080C"/>
    <w:rsid w:val="00AB14A3"/>
    <w:rsid w:val="00AB4247"/>
    <w:rsid w:val="00AC2C35"/>
    <w:rsid w:val="00AE39DA"/>
    <w:rsid w:val="00AF4F7B"/>
    <w:rsid w:val="00B03330"/>
    <w:rsid w:val="00B244F9"/>
    <w:rsid w:val="00B575D8"/>
    <w:rsid w:val="00B651DB"/>
    <w:rsid w:val="00B71C11"/>
    <w:rsid w:val="00B728C1"/>
    <w:rsid w:val="00B77CD6"/>
    <w:rsid w:val="00B956F8"/>
    <w:rsid w:val="00BC1AC7"/>
    <w:rsid w:val="00BE67FA"/>
    <w:rsid w:val="00BF3FCA"/>
    <w:rsid w:val="00BF6A52"/>
    <w:rsid w:val="00C013CE"/>
    <w:rsid w:val="00C02F6E"/>
    <w:rsid w:val="00C04235"/>
    <w:rsid w:val="00C15CA0"/>
    <w:rsid w:val="00C16220"/>
    <w:rsid w:val="00C24069"/>
    <w:rsid w:val="00C651FB"/>
    <w:rsid w:val="00C96CED"/>
    <w:rsid w:val="00CA353D"/>
    <w:rsid w:val="00CA4D5A"/>
    <w:rsid w:val="00CB5F07"/>
    <w:rsid w:val="00CD00F9"/>
    <w:rsid w:val="00CD55CF"/>
    <w:rsid w:val="00CF2ACE"/>
    <w:rsid w:val="00CF62BC"/>
    <w:rsid w:val="00CF6674"/>
    <w:rsid w:val="00D1785E"/>
    <w:rsid w:val="00D34221"/>
    <w:rsid w:val="00D36E13"/>
    <w:rsid w:val="00D550C5"/>
    <w:rsid w:val="00D84241"/>
    <w:rsid w:val="00D906D3"/>
    <w:rsid w:val="00DB31B6"/>
    <w:rsid w:val="00DC12E9"/>
    <w:rsid w:val="00DC1F33"/>
    <w:rsid w:val="00DC4A45"/>
    <w:rsid w:val="00DC565F"/>
    <w:rsid w:val="00DE0B23"/>
    <w:rsid w:val="00DE1C3E"/>
    <w:rsid w:val="00E071C7"/>
    <w:rsid w:val="00E20011"/>
    <w:rsid w:val="00E217C9"/>
    <w:rsid w:val="00E33A2A"/>
    <w:rsid w:val="00E41E46"/>
    <w:rsid w:val="00E538B9"/>
    <w:rsid w:val="00E5731B"/>
    <w:rsid w:val="00E660A5"/>
    <w:rsid w:val="00E71843"/>
    <w:rsid w:val="00E75BE8"/>
    <w:rsid w:val="00E85051"/>
    <w:rsid w:val="00E94616"/>
    <w:rsid w:val="00EA0191"/>
    <w:rsid w:val="00EA30FF"/>
    <w:rsid w:val="00EA5E9F"/>
    <w:rsid w:val="00EE4212"/>
    <w:rsid w:val="00EF4BB0"/>
    <w:rsid w:val="00F010A8"/>
    <w:rsid w:val="00F2447C"/>
    <w:rsid w:val="00F3420B"/>
    <w:rsid w:val="00F42226"/>
    <w:rsid w:val="00F51E01"/>
    <w:rsid w:val="00F626F1"/>
    <w:rsid w:val="00F735B5"/>
    <w:rsid w:val="00FC2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C49A1D"/>
  <w15:docId w15:val="{796E2757-47A5-4362-93B5-55011DA35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4221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64F9C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464F9C"/>
    <w:pPr>
      <w:tabs>
        <w:tab w:val="center" w:pos="4513"/>
        <w:tab w:val="right" w:pos="9026"/>
      </w:tabs>
    </w:pPr>
    <w:rPr>
      <w:rFonts w:eastAsia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64F9C"/>
  </w:style>
  <w:style w:type="paragraph" w:styleId="Footer">
    <w:name w:val="footer"/>
    <w:basedOn w:val="Normal"/>
    <w:link w:val="FooterChar"/>
    <w:uiPriority w:val="99"/>
    <w:unhideWhenUsed/>
    <w:rsid w:val="00464F9C"/>
    <w:pPr>
      <w:tabs>
        <w:tab w:val="center" w:pos="4513"/>
        <w:tab w:val="right" w:pos="9026"/>
      </w:tabs>
    </w:pPr>
    <w:rPr>
      <w:rFonts w:eastAsia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64F9C"/>
  </w:style>
  <w:style w:type="paragraph" w:styleId="BalloonText">
    <w:name w:val="Balloon Text"/>
    <w:basedOn w:val="Normal"/>
    <w:link w:val="BalloonTextChar"/>
    <w:uiPriority w:val="99"/>
    <w:semiHidden/>
    <w:unhideWhenUsed/>
    <w:rsid w:val="00464F9C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F9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905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05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reativecommons.org/licenses/by-nc/3.0/" TargetMode="External"/><Relationship Id="rId18" Type="http://schemas.openxmlformats.org/officeDocument/2006/relationships/image" Target="media/image4.jpe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pngall.com/border-png/" TargetMode="External"/><Relationship Id="rId17" Type="http://schemas.openxmlformats.org/officeDocument/2006/relationships/image" Target="media/image3.jpeg"/><Relationship Id="rId2" Type="http://schemas.openxmlformats.org/officeDocument/2006/relationships/customXml" Target="../customXml/item2.xml"/><Relationship Id="rId16" Type="http://schemas.openxmlformats.org/officeDocument/2006/relationships/hyperlink" Target="https://creativecommons.org/licenses/by-nc/3.0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pngall.com/border-png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pngall.com/border-png/" TargetMode="Externa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4AB0C48F5D174A9C8E2FDC8E9FEEDD" ma:contentTypeVersion="14" ma:contentTypeDescription="Create a new document." ma:contentTypeScope="" ma:versionID="494c8d4ed8fe937f283ec6e4e1b67d23">
  <xsd:schema xmlns:xsd="http://www.w3.org/2001/XMLSchema" xmlns:xs="http://www.w3.org/2001/XMLSchema" xmlns:p="http://schemas.microsoft.com/office/2006/metadata/properties" xmlns:ns2="2c250530-a375-4293-b1e3-bafde8452108" xmlns:ns3="8bbe8f58-830d-463d-be24-ccb00d4060c2" targetNamespace="http://schemas.microsoft.com/office/2006/metadata/properties" ma:root="true" ma:fieldsID="afa55e08cac1256726071dd03cbbd607" ns2:_="" ns3:_="">
    <xsd:import namespace="2c250530-a375-4293-b1e3-bafde8452108"/>
    <xsd:import namespace="8bbe8f58-830d-463d-be24-ccb00d4060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250530-a375-4293-b1e3-bafde84521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2760ce1-b8f0-42bd-942e-e3b08e94df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e8f58-830d-463d-be24-ccb00d4060c2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421b9aa2-d4c5-424c-a0ce-22e70841cec9}" ma:internalName="TaxCatchAll" ma:showField="CatchAllData" ma:web="8bbe8f58-830d-463d-be24-ccb00d4060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be8f58-830d-463d-be24-ccb00d4060c2" xsi:nil="true"/>
    <lcf76f155ced4ddcb4097134ff3c332f xmlns="2c250530-a375-4293-b1e3-bafde845210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EDB2640-A079-439C-8588-22B0F32345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70D1BA-19AF-44CF-B9DA-32DB436312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250530-a375-4293-b1e3-bafde8452108"/>
    <ds:schemaRef ds:uri="8bbe8f58-830d-463d-be24-ccb00d4060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B37EBB-5E70-403F-8F8B-72075791DB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073F769-40B3-478D-95FE-175B4434887D}">
  <ds:schemaRefs>
    <ds:schemaRef ds:uri="http://schemas.microsoft.com/office/2006/metadata/properties"/>
    <ds:schemaRef ds:uri="http://schemas.microsoft.com/office/infopath/2007/PartnerControls"/>
    <ds:schemaRef ds:uri="8bbe8f58-830d-463d-be24-ccb00d4060c2"/>
    <ds:schemaRef ds:uri="2c250530-a375-4293-b1e3-bafde845210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stic Falls</dc:creator>
  <cp:lastModifiedBy>The Manor - Manager</cp:lastModifiedBy>
  <cp:revision>21</cp:revision>
  <cp:lastPrinted>2024-03-04T16:16:00Z</cp:lastPrinted>
  <dcterms:created xsi:type="dcterms:W3CDTF">2024-02-11T19:14:00Z</dcterms:created>
  <dcterms:modified xsi:type="dcterms:W3CDTF">2024-03-04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4AB0C48F5D174A9C8E2FDC8E9FEEDD</vt:lpwstr>
  </property>
  <property fmtid="{D5CDD505-2E9C-101B-9397-08002B2CF9AE}" pid="3" name="MediaServiceImageTags">
    <vt:lpwstr/>
  </property>
</Properties>
</file>